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62354" w14:textId="77777777" w:rsidR="00330B2E" w:rsidRDefault="00563444" w:rsidP="00330B2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noProof/>
          <w:color w:val="000000"/>
          <w:sz w:val="24"/>
          <w:szCs w:val="24"/>
          <w:lang w:eastAsia="pl-PL"/>
        </w:rPr>
        <w:drawing>
          <wp:anchor distT="0" distB="0" distL="114300" distR="114300" simplePos="0" relativeHeight="251658240" behindDoc="1" locked="0" layoutInCell="1" allowOverlap="1" wp14:anchorId="6CE30AE5" wp14:editId="5D25D725">
            <wp:simplePos x="0" y="0"/>
            <wp:positionH relativeFrom="margin">
              <wp:align>left</wp:align>
            </wp:positionH>
            <wp:positionV relativeFrom="paragraph">
              <wp:posOffset>-615315</wp:posOffset>
            </wp:positionV>
            <wp:extent cx="1477645" cy="602615"/>
            <wp:effectExtent l="0" t="0" r="8255" b="6985"/>
            <wp:wrapNone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64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64255" w14:textId="77777777" w:rsidR="00330B2E" w:rsidRPr="00FA2283" w:rsidRDefault="00F43D9C" w:rsidP="00FA2283">
      <w:pPr>
        <w:shd w:val="clear" w:color="auto" w:fill="FFFFFF"/>
        <w:spacing w:after="0" w:line="240" w:lineRule="auto"/>
        <w:jc w:val="right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Załącznik</w:t>
      </w:r>
    </w:p>
    <w:p w14:paraId="722B713F" w14:textId="77777777" w:rsidR="00330B2E" w:rsidRDefault="00330B2E" w:rsidP="00FA228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2A6D586" w14:textId="74E56C5D" w:rsidR="00902526" w:rsidRDefault="00902526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GRAM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PROMOCJA JĘZYKA POLSKIEGO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>(202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r</w:t>
      </w:r>
      <w:r w:rsidRPr="0090252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) </w:t>
      </w:r>
    </w:p>
    <w:p w14:paraId="49A34B6A" w14:textId="4B54E375" w:rsidR="00FA2283" w:rsidRPr="006A4364" w:rsidRDefault="006A4364" w:rsidP="000E5CD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6640D">
        <w:rPr>
          <w:rFonts w:ascii="Times New Roman" w:hAnsi="Times New Roman" w:cs="Times New Roman"/>
          <w:b/>
          <w:color w:val="000000"/>
          <w:sz w:val="24"/>
          <w:szCs w:val="24"/>
        </w:rPr>
        <w:t>ZGŁOSZENIE PROPOZYCJI PROJEKTU</w:t>
      </w:r>
    </w:p>
    <w:p w14:paraId="1890F9C7" w14:textId="77777777" w:rsidR="000E5CD7" w:rsidRPr="00B6640D" w:rsidRDefault="000E5CD7" w:rsidP="00330B2E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CAF9B9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Je</w:t>
      </w:r>
      <w:r w:rsidR="00F43D9C">
        <w:rPr>
          <w:rFonts w:ascii="Times New Roman" w:hAnsi="Times New Roman" w:cs="Times New Roman"/>
          <w:sz w:val="24"/>
          <w:szCs w:val="24"/>
        </w:rPr>
        <w:t>dnostka UW zgłaszająca projekt</w:t>
      </w:r>
      <w:r w:rsidR="004241AC">
        <w:rPr>
          <w:rFonts w:ascii="Times New Roman" w:hAnsi="Times New Roman" w:cs="Times New Roman"/>
          <w:sz w:val="24"/>
          <w:szCs w:val="24"/>
        </w:rPr>
        <w:t>.</w:t>
      </w:r>
    </w:p>
    <w:p w14:paraId="61DAEB0C" w14:textId="77777777" w:rsidR="00330B2E" w:rsidRPr="00B6640D" w:rsidRDefault="00177049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241AC">
        <w:rPr>
          <w:rFonts w:ascii="Times New Roman" w:hAnsi="Times New Roman" w:cs="Times New Roman"/>
          <w:sz w:val="24"/>
          <w:szCs w:val="24"/>
        </w:rPr>
        <w:t>ytuł projektu.</w:t>
      </w:r>
    </w:p>
    <w:p w14:paraId="26781815" w14:textId="77777777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Dane osoby odpowiedzialnej (imię, nazwisko, sta</w:t>
      </w:r>
      <w:r w:rsidR="004241AC">
        <w:rPr>
          <w:rFonts w:ascii="Times New Roman" w:hAnsi="Times New Roman" w:cs="Times New Roman"/>
          <w:sz w:val="24"/>
          <w:szCs w:val="24"/>
        </w:rPr>
        <w:t>nowisko, adres e-mail, nr tel.).</w:t>
      </w:r>
    </w:p>
    <w:p w14:paraId="6840A69B" w14:textId="77777777" w:rsidR="00B875AF" w:rsidRPr="00B6640D" w:rsidRDefault="007C5EB5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B875AF">
        <w:rPr>
          <w:rFonts w:ascii="Times New Roman" w:hAnsi="Times New Roman" w:cs="Times New Roman"/>
          <w:sz w:val="24"/>
          <w:szCs w:val="24"/>
        </w:rPr>
        <w:t>czelni</w:t>
      </w:r>
      <w:r>
        <w:rPr>
          <w:rFonts w:ascii="Times New Roman" w:hAnsi="Times New Roman" w:cs="Times New Roman"/>
          <w:sz w:val="24"/>
          <w:szCs w:val="24"/>
        </w:rPr>
        <w:t>a/uczelnie partnerskie (jeśli dotyczy).</w:t>
      </w:r>
    </w:p>
    <w:p w14:paraId="1344855E" w14:textId="77777777" w:rsidR="00F43D9C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Cel główny</w:t>
      </w:r>
      <w:r w:rsidR="004241AC">
        <w:rPr>
          <w:rFonts w:ascii="Times New Roman" w:hAnsi="Times New Roman" w:cs="Times New Roman"/>
          <w:sz w:val="24"/>
          <w:szCs w:val="24"/>
        </w:rPr>
        <w:t xml:space="preserve"> projektu.</w:t>
      </w:r>
    </w:p>
    <w:p w14:paraId="46BD20B1" w14:textId="77777777" w:rsidR="00330B2E" w:rsidRPr="00B6640D" w:rsidRDefault="00F43D9C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330B2E" w:rsidRPr="00B6640D">
        <w:rPr>
          <w:rFonts w:ascii="Times New Roman" w:hAnsi="Times New Roman" w:cs="Times New Roman"/>
          <w:sz w:val="24"/>
          <w:szCs w:val="24"/>
        </w:rPr>
        <w:t xml:space="preserve">ele </w:t>
      </w:r>
      <w:r w:rsidR="004241AC">
        <w:rPr>
          <w:rFonts w:ascii="Times New Roman" w:hAnsi="Times New Roman" w:cs="Times New Roman"/>
          <w:sz w:val="24"/>
          <w:szCs w:val="24"/>
        </w:rPr>
        <w:t>szczegółowe projektu.</w:t>
      </w:r>
    </w:p>
    <w:p w14:paraId="609C1352" w14:textId="77777777" w:rsidR="00330B2E" w:rsidRPr="00B6640D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Opis pl</w:t>
      </w:r>
      <w:r w:rsidR="00F43D9C">
        <w:rPr>
          <w:rFonts w:ascii="Times New Roman" w:hAnsi="Times New Roman" w:cs="Times New Roman"/>
          <w:sz w:val="24"/>
          <w:szCs w:val="24"/>
        </w:rPr>
        <w:t>anowanych działań (maksymalnie 5</w:t>
      </w:r>
      <w:r w:rsidR="004241AC">
        <w:rPr>
          <w:rFonts w:ascii="Times New Roman" w:hAnsi="Times New Roman" w:cs="Times New Roman"/>
          <w:sz w:val="24"/>
          <w:szCs w:val="24"/>
        </w:rPr>
        <w:t>000 znaków).</w:t>
      </w:r>
    </w:p>
    <w:p w14:paraId="5E9E15A4" w14:textId="708E3980" w:rsidR="00330B2E" w:rsidRDefault="00330B2E" w:rsidP="00330B2E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Spod</w:t>
      </w:r>
      <w:r w:rsidR="00177049">
        <w:rPr>
          <w:rFonts w:ascii="Times New Roman" w:hAnsi="Times New Roman" w:cs="Times New Roman"/>
          <w:sz w:val="24"/>
          <w:szCs w:val="24"/>
        </w:rPr>
        <w:t xml:space="preserve">ziewane rezultaty (maksymalnie </w:t>
      </w:r>
      <w:r w:rsidR="00902526">
        <w:rPr>
          <w:rFonts w:ascii="Times New Roman" w:hAnsi="Times New Roman" w:cs="Times New Roman"/>
          <w:sz w:val="24"/>
          <w:szCs w:val="24"/>
        </w:rPr>
        <w:t>2</w:t>
      </w:r>
      <w:r w:rsidR="00F43D9C">
        <w:rPr>
          <w:rFonts w:ascii="Times New Roman" w:hAnsi="Times New Roman" w:cs="Times New Roman"/>
          <w:sz w:val="24"/>
          <w:szCs w:val="24"/>
        </w:rPr>
        <w:t>0</w:t>
      </w:r>
      <w:r w:rsidR="004241AC">
        <w:rPr>
          <w:rFonts w:ascii="Times New Roman" w:hAnsi="Times New Roman" w:cs="Times New Roman"/>
          <w:sz w:val="24"/>
          <w:szCs w:val="24"/>
        </w:rPr>
        <w:t>00 znaków).</w:t>
      </w:r>
    </w:p>
    <w:p w14:paraId="71B12126" w14:textId="77777777" w:rsidR="004241AC" w:rsidRPr="004241AC" w:rsidRDefault="004241AC" w:rsidP="004241AC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jaki sposób projekt przyczyni się do realizacji strategii rozwoju je</w:t>
      </w:r>
      <w:r w:rsidR="009A770C">
        <w:rPr>
          <w:rFonts w:ascii="Times New Roman" w:hAnsi="Times New Roman" w:cs="Times New Roman"/>
          <w:sz w:val="24"/>
          <w:szCs w:val="24"/>
        </w:rPr>
        <w:t xml:space="preserve">dnostki i uczelni </w:t>
      </w:r>
      <w:r w:rsidR="00177049">
        <w:rPr>
          <w:rFonts w:ascii="Times New Roman" w:hAnsi="Times New Roman" w:cs="Times New Roman"/>
          <w:sz w:val="24"/>
          <w:szCs w:val="24"/>
        </w:rPr>
        <w:t>(maksymalnie 3</w:t>
      </w:r>
      <w:r>
        <w:rPr>
          <w:rFonts w:ascii="Times New Roman" w:hAnsi="Times New Roman" w:cs="Times New Roman"/>
          <w:sz w:val="24"/>
          <w:szCs w:val="24"/>
        </w:rPr>
        <w:t>000 znaków).</w:t>
      </w:r>
    </w:p>
    <w:p w14:paraId="33519036" w14:textId="77777777" w:rsidR="00330B2E" w:rsidRPr="00B6640D" w:rsidRDefault="00330B2E" w:rsidP="00330B2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B16468D" w14:textId="77777777" w:rsidR="00330B2E" w:rsidRDefault="00330B2E" w:rsidP="005C1DDE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5C1DDE">
        <w:rPr>
          <w:rFonts w:ascii="Times New Roman" w:hAnsi="Times New Roman" w:cs="Times New Roman"/>
          <w:sz w:val="24"/>
          <w:szCs w:val="24"/>
        </w:rPr>
        <w:t xml:space="preserve">Jednostka zgłaszająca </w:t>
      </w:r>
      <w:r w:rsidR="005C1DDE" w:rsidRPr="005C1DDE">
        <w:rPr>
          <w:rFonts w:ascii="Times New Roman" w:hAnsi="Times New Roman" w:cs="Times New Roman"/>
          <w:sz w:val="24"/>
          <w:szCs w:val="24"/>
        </w:rPr>
        <w:t xml:space="preserve">projekt jest odpowiedzialna za koordynację, realizację oraz rozliczenie finansowe i merytoryczne </w:t>
      </w:r>
      <w:r w:rsidR="005C1DDE">
        <w:rPr>
          <w:rFonts w:ascii="Times New Roman" w:hAnsi="Times New Roman" w:cs="Times New Roman"/>
          <w:sz w:val="24"/>
          <w:szCs w:val="24"/>
        </w:rPr>
        <w:t>projektu.</w:t>
      </w:r>
    </w:p>
    <w:p w14:paraId="009D6E63" w14:textId="77777777" w:rsidR="00330B2E" w:rsidRPr="00B6640D" w:rsidRDefault="00330B2E" w:rsidP="000E5CD7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640D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14:paraId="32A0734E" w14:textId="77777777" w:rsidR="000E5CD7" w:rsidRDefault="000E5CD7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, podpis i pieczątka</w:t>
      </w:r>
    </w:p>
    <w:p w14:paraId="507438AD" w14:textId="77777777" w:rsidR="00330B2E" w:rsidRPr="006A4364" w:rsidRDefault="00330B2E" w:rsidP="000E5CD7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6A4364">
        <w:rPr>
          <w:rFonts w:ascii="Times New Roman" w:hAnsi="Times New Roman" w:cs="Times New Roman"/>
          <w:i/>
          <w:sz w:val="24"/>
          <w:szCs w:val="24"/>
        </w:rPr>
        <w:t>dziekana/kierownika podstawowej jednostki organizacyjnej UW</w:t>
      </w:r>
    </w:p>
    <w:p w14:paraId="15AF12D0" w14:textId="77777777" w:rsidR="008650E5" w:rsidRDefault="008650E5" w:rsidP="008650E5">
      <w:pPr>
        <w:spacing w:after="0"/>
        <w:jc w:val="both"/>
        <w:rPr>
          <w:rFonts w:ascii="Times New Roman" w:hAnsi="Times New Roman" w:cs="Times New Roman"/>
        </w:rPr>
      </w:pPr>
    </w:p>
    <w:p w14:paraId="78717C24" w14:textId="77777777" w:rsidR="00DA2739" w:rsidRPr="008650E5" w:rsidRDefault="00DA2739" w:rsidP="008650E5">
      <w:pPr>
        <w:spacing w:after="0"/>
        <w:ind w:hanging="142"/>
        <w:jc w:val="both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  <w:b/>
          <w:sz w:val="20"/>
          <w:szCs w:val="20"/>
        </w:rPr>
        <w:t>Informacja o przetwarzaniu danych osobowych</w:t>
      </w:r>
    </w:p>
    <w:p w14:paraId="34B47554" w14:textId="77777777" w:rsidR="00DA2739" w:rsidRPr="008650E5" w:rsidRDefault="00DA2739" w:rsidP="00DA2739">
      <w:pPr>
        <w:pStyle w:val="Akapitzlist"/>
        <w:ind w:left="-142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Zgodnie z art. 13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. Pani/Pana dane osobowe przetwarzane są na podstawie art. 6 ust. 1 lit. c), tzn. że dane osobowe są niezbędne do wypełnienia obowiązku prawnego.</w:t>
      </w:r>
    </w:p>
    <w:p w14:paraId="0A05E1E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Administratorem Pana/Pani danych osobowych jest Uniwersytet Warszawski z siedzibą przy ul. Krakowskie Przedmieście 26/28, 00-927 Warszawa.</w:t>
      </w:r>
    </w:p>
    <w:p w14:paraId="1EB8DC60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Administrator wyznaczył Inspektora Ochrony Danych nadzorującego prawidłowość przetwarzania danych osobowych, adres e-mail: </w:t>
      </w:r>
      <w:hyperlink r:id="rId8" w:history="1">
        <w:r w:rsidRPr="008650E5">
          <w:rPr>
            <w:rStyle w:val="Hipercze"/>
            <w:rFonts w:ascii="Times New Roman" w:eastAsia="Times New Roman" w:hAnsi="Times New Roman" w:cs="Times New Roman"/>
            <w:sz w:val="20"/>
            <w:szCs w:val="20"/>
          </w:rPr>
          <w:t>iod@adm.uw.edu.pl</w:t>
        </w:r>
      </w:hyperlink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4EB06D9" w14:textId="77777777" w:rsidR="00DA2739" w:rsidRPr="008650E5" w:rsidRDefault="000A4BB8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ani/Pana dane osobowe  bę</w:t>
      </w:r>
      <w:r w:rsidR="001E17BD" w:rsidRPr="008650E5">
        <w:rPr>
          <w:rFonts w:ascii="Times New Roman" w:eastAsia="Times New Roman" w:hAnsi="Times New Roman" w:cs="Times New Roman"/>
          <w:sz w:val="20"/>
          <w:szCs w:val="20"/>
        </w:rPr>
        <w:t>dą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 przetwarzane w celu przeprowadzenia kwalifikacji projektów i zatwierdzenia do zgłoszenia w konkursie w ramach Programu </w:t>
      </w:r>
      <w:r w:rsidR="007C5EB5">
        <w:rPr>
          <w:rFonts w:ascii="Times New Roman" w:eastAsia="Times New Roman" w:hAnsi="Times New Roman" w:cs="Times New Roman"/>
          <w:sz w:val="20"/>
          <w:szCs w:val="20"/>
        </w:rPr>
        <w:t>Promocja języka polskiego</w:t>
      </w:r>
      <w:r w:rsidR="00DA2739" w:rsidRPr="008650E5">
        <w:rPr>
          <w:rFonts w:ascii="Times New Roman" w:eastAsia="Times New Roman" w:hAnsi="Times New Roman" w:cs="Times New Roman"/>
          <w:sz w:val="20"/>
          <w:szCs w:val="20"/>
        </w:rPr>
        <w:t xml:space="preserve">, finansowanego przez NAWA. </w:t>
      </w:r>
    </w:p>
    <w:p w14:paraId="3772809C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ana/Pani dane osobowe będą przetwarzane przez okres kwalifikacji oraz późniejszej realizacji projektu, a następnie zostaną zarchiwizowane. </w:t>
      </w:r>
    </w:p>
    <w:p w14:paraId="3EBCA8FA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Przysługuje Panu/Pani prawo dostępu do danych i ich sprostowania, prawo do ograniczenia przetwarzania, </w:t>
      </w:r>
      <w:r w:rsidRPr="008650E5">
        <w:rPr>
          <w:rFonts w:ascii="Times New Roman" w:eastAsia="Times New Roman" w:hAnsi="Times New Roman" w:cs="Times New Roman"/>
          <w:sz w:val="20"/>
          <w:szCs w:val="20"/>
        </w:rPr>
        <w:br/>
        <w:t xml:space="preserve">a także prawo do sprzeciwu. </w:t>
      </w:r>
    </w:p>
    <w:p w14:paraId="66AB6386" w14:textId="77777777" w:rsidR="00DA2739" w:rsidRPr="008650E5" w:rsidRDefault="00DA2739" w:rsidP="00DA2739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>Podanie danych jest obowiązkowe, w przypadku ich niepodania nie ma możliwości wzięcia udziału w konkursie.</w:t>
      </w:r>
    </w:p>
    <w:p w14:paraId="5815EA50" w14:textId="77777777" w:rsidR="00DA2739" w:rsidRDefault="00DA2739" w:rsidP="006A4364">
      <w:pPr>
        <w:pStyle w:val="Akapitzlist"/>
        <w:numPr>
          <w:ilvl w:val="0"/>
          <w:numId w:val="2"/>
        </w:numPr>
        <w:tabs>
          <w:tab w:val="num" w:pos="426"/>
        </w:tabs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650E5">
        <w:rPr>
          <w:rFonts w:ascii="Times New Roman" w:eastAsia="Times New Roman" w:hAnsi="Times New Roman" w:cs="Times New Roman"/>
          <w:sz w:val="20"/>
          <w:szCs w:val="20"/>
        </w:rPr>
        <w:t xml:space="preserve">Gdy uzna Pan/Pani, iż przetwarzanie Pana/Pani danych osobowych narusza przepisy ogólnego rozporządzenia o ochronie danych, ma Pan/Pani prawo wnieść skargę do Prezesa Urzędu Ochrony Danych Osobowych. </w:t>
      </w:r>
    </w:p>
    <w:p w14:paraId="5BCAE8B6" w14:textId="77777777" w:rsidR="008650E5" w:rsidRPr="008650E5" w:rsidRDefault="008650E5" w:rsidP="008650E5">
      <w:pPr>
        <w:pStyle w:val="Akapitzlist"/>
        <w:spacing w:before="100" w:beforeAutospacing="1" w:after="100" w:afterAutospacing="1" w:line="240" w:lineRule="auto"/>
        <w:ind w:left="426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24E6C4E" w14:textId="77777777" w:rsidR="00DA2739" w:rsidRPr="008650E5" w:rsidRDefault="00DA2739" w:rsidP="00DA2739">
      <w:pPr>
        <w:spacing w:after="0" w:line="240" w:lineRule="auto"/>
        <w:ind w:left="-426" w:right="-425"/>
        <w:rPr>
          <w:rFonts w:ascii="Times New Roman" w:hAnsi="Times New Roman" w:cs="Times New Roman"/>
        </w:rPr>
      </w:pPr>
      <w:r w:rsidRPr="008650E5">
        <w:rPr>
          <w:rFonts w:ascii="Times New Roman" w:hAnsi="Times New Roman" w:cs="Times New Roman"/>
        </w:rPr>
        <w:t>…………………………………………………</w:t>
      </w:r>
    </w:p>
    <w:p w14:paraId="659DAC2C" w14:textId="77777777" w:rsidR="00376AAC" w:rsidRPr="008650E5" w:rsidRDefault="00DA2739" w:rsidP="006A4364">
      <w:pPr>
        <w:spacing w:after="0" w:line="240" w:lineRule="auto"/>
        <w:ind w:left="-426" w:right="5386"/>
        <w:jc w:val="center"/>
        <w:rPr>
          <w:rFonts w:ascii="Times New Roman" w:hAnsi="Times New Roman" w:cs="Times New Roman"/>
          <w:sz w:val="20"/>
          <w:szCs w:val="20"/>
        </w:rPr>
      </w:pPr>
      <w:r w:rsidRPr="008650E5">
        <w:rPr>
          <w:rFonts w:ascii="Times New Roman" w:hAnsi="Times New Roman" w:cs="Times New Roman"/>
          <w:sz w:val="20"/>
          <w:szCs w:val="20"/>
        </w:rPr>
        <w:t>(data i podpis Wnioskodawcy)</w:t>
      </w:r>
    </w:p>
    <w:sectPr w:rsidR="00376AAC" w:rsidRPr="008650E5" w:rsidSect="000E5CD7">
      <w:headerReference w:type="default" r:id="rId9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9DEBA" w14:textId="77777777" w:rsidR="00C71AD1" w:rsidRDefault="00C71AD1" w:rsidP="00563444">
      <w:pPr>
        <w:spacing w:after="0" w:line="240" w:lineRule="auto"/>
      </w:pPr>
      <w:r>
        <w:separator/>
      </w:r>
    </w:p>
  </w:endnote>
  <w:endnote w:type="continuationSeparator" w:id="0">
    <w:p w14:paraId="7B98CC4E" w14:textId="77777777" w:rsidR="00C71AD1" w:rsidRDefault="00C71AD1" w:rsidP="00563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20DA3" w14:textId="77777777" w:rsidR="00C71AD1" w:rsidRDefault="00C71AD1" w:rsidP="00563444">
      <w:pPr>
        <w:spacing w:after="0" w:line="240" w:lineRule="auto"/>
      </w:pPr>
      <w:r>
        <w:separator/>
      </w:r>
    </w:p>
  </w:footnote>
  <w:footnote w:type="continuationSeparator" w:id="0">
    <w:p w14:paraId="578D90B5" w14:textId="77777777" w:rsidR="00C71AD1" w:rsidRDefault="00C71AD1" w:rsidP="00563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7A549" w14:textId="77777777" w:rsidR="00563444" w:rsidRDefault="00563444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7C0AEE7A" wp14:editId="4A6BB648">
          <wp:simplePos x="0" y="0"/>
          <wp:positionH relativeFrom="margin">
            <wp:align>right</wp:align>
          </wp:positionH>
          <wp:positionV relativeFrom="paragraph">
            <wp:posOffset>-49530</wp:posOffset>
          </wp:positionV>
          <wp:extent cx="2667000" cy="332740"/>
          <wp:effectExtent l="0" t="0" r="0" b="0"/>
          <wp:wrapTight wrapText="bothSides">
            <wp:wrapPolygon edited="0">
              <wp:start x="0" y="0"/>
              <wp:lineTo x="0" y="19786"/>
              <wp:lineTo x="10800" y="19786"/>
              <wp:lineTo x="21446" y="17313"/>
              <wp:lineTo x="21446" y="1237"/>
              <wp:lineTo x="9566" y="0"/>
              <wp:lineTo x="0" y="0"/>
            </wp:wrapPolygon>
          </wp:wrapTight>
          <wp:docPr id="3" name="Obraz 3" descr="Strona głów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rona głów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7000" cy="332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E6481"/>
    <w:multiLevelType w:val="hybridMultilevel"/>
    <w:tmpl w:val="E124DE2C"/>
    <w:lvl w:ilvl="0" w:tplc="9036DF2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8C7"/>
    <w:multiLevelType w:val="hybridMultilevel"/>
    <w:tmpl w:val="C0D89C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51681"/>
    <w:multiLevelType w:val="multilevel"/>
    <w:tmpl w:val="2916B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2D226E5"/>
    <w:multiLevelType w:val="hybridMultilevel"/>
    <w:tmpl w:val="C43E359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jQ3MjUzNjOwNDVX0lEKTi0uzszPAykwNKoFAI/7pmItAAAA"/>
  </w:docVars>
  <w:rsids>
    <w:rsidRoot w:val="004E5E29"/>
    <w:rsid w:val="000018A7"/>
    <w:rsid w:val="000A4BB8"/>
    <w:rsid w:val="000E5CD7"/>
    <w:rsid w:val="00177049"/>
    <w:rsid w:val="0018293B"/>
    <w:rsid w:val="00192AAF"/>
    <w:rsid w:val="001E17BD"/>
    <w:rsid w:val="00260B3F"/>
    <w:rsid w:val="00330B2E"/>
    <w:rsid w:val="00376AAC"/>
    <w:rsid w:val="003E65B2"/>
    <w:rsid w:val="00405462"/>
    <w:rsid w:val="00407FCC"/>
    <w:rsid w:val="004241AC"/>
    <w:rsid w:val="004E5E29"/>
    <w:rsid w:val="00515B82"/>
    <w:rsid w:val="00555D5C"/>
    <w:rsid w:val="00563444"/>
    <w:rsid w:val="0057177D"/>
    <w:rsid w:val="005A10FA"/>
    <w:rsid w:val="005C1DDE"/>
    <w:rsid w:val="0069763B"/>
    <w:rsid w:val="006A4364"/>
    <w:rsid w:val="006E71DA"/>
    <w:rsid w:val="006E75C3"/>
    <w:rsid w:val="007C1FFF"/>
    <w:rsid w:val="007C5EB5"/>
    <w:rsid w:val="008650E5"/>
    <w:rsid w:val="008E77EB"/>
    <w:rsid w:val="00902526"/>
    <w:rsid w:val="00971017"/>
    <w:rsid w:val="0097332D"/>
    <w:rsid w:val="00997876"/>
    <w:rsid w:val="009A770C"/>
    <w:rsid w:val="00A37489"/>
    <w:rsid w:val="00A670D1"/>
    <w:rsid w:val="00B875AF"/>
    <w:rsid w:val="00BD24DD"/>
    <w:rsid w:val="00C360F7"/>
    <w:rsid w:val="00C71AD1"/>
    <w:rsid w:val="00D07A3B"/>
    <w:rsid w:val="00D6079C"/>
    <w:rsid w:val="00DA2739"/>
    <w:rsid w:val="00DB6FB8"/>
    <w:rsid w:val="00DD01AD"/>
    <w:rsid w:val="00E669C3"/>
    <w:rsid w:val="00EC7FB3"/>
    <w:rsid w:val="00F43D9C"/>
    <w:rsid w:val="00FA2283"/>
    <w:rsid w:val="00FD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171FC"/>
  <w15:chartTrackingRefBased/>
  <w15:docId w15:val="{0684DE46-2FD0-4251-A6D4-6C5F4D832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0B2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0B2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A2739"/>
    <w:rPr>
      <w:color w:val="0563C1" w:themeColor="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3444"/>
  </w:style>
  <w:style w:type="paragraph" w:styleId="Stopka">
    <w:name w:val="footer"/>
    <w:basedOn w:val="Normalny"/>
    <w:link w:val="StopkaZnak"/>
    <w:uiPriority w:val="99"/>
    <w:unhideWhenUsed/>
    <w:rsid w:val="005634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3444"/>
  </w:style>
  <w:style w:type="paragraph" w:styleId="Tekstdymka">
    <w:name w:val="Balloon Text"/>
    <w:basedOn w:val="Normalny"/>
    <w:link w:val="TekstdymkaZnak"/>
    <w:uiPriority w:val="99"/>
    <w:semiHidden/>
    <w:unhideWhenUsed/>
    <w:rsid w:val="00FA22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A2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@adm.uw.edu.p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zdra</dc:creator>
  <cp:keywords/>
  <dc:description/>
  <cp:lastModifiedBy>Ewa  Rak</cp:lastModifiedBy>
  <cp:revision>2</cp:revision>
  <cp:lastPrinted>2019-04-12T07:41:00Z</cp:lastPrinted>
  <dcterms:created xsi:type="dcterms:W3CDTF">2021-06-16T07:23:00Z</dcterms:created>
  <dcterms:modified xsi:type="dcterms:W3CDTF">2021-06-16T07:23:00Z</dcterms:modified>
</cp:coreProperties>
</file>